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81489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faa0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049a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00:20Z</dcterms:created>
  <dcterms:modified xsi:type="dcterms:W3CDTF">2016-11-22T05:00:20Z</dcterms:modified>
</cp:coreProperties>
</file>